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Худицкий</w:t>
      </w:r>
      <w:r>
        <w:t xml:space="preserve"> </w:t>
      </w:r>
      <w:r>
        <w:t xml:space="preserve">Василий</w:t>
      </w:r>
      <w:r>
        <w:t xml:space="preserve"> </w:t>
      </w:r>
      <w:r>
        <w:t xml:space="preserve">Олегович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ыполнить задания лабораторной работы и проанализировать полученные результаты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искреционное управление доступом (англ. discretionary access control, DAC) — управление доступом субъектов к объектам на основе списков управления доступом или матрицы доступа. Также используются названия избирательное управление доступом, контролируемое управление доступом и разграничительное управление доступом.</w:t>
      </w:r>
    </w:p>
    <w:p>
      <w:pPr>
        <w:pStyle w:val="BodyText"/>
      </w:pPr>
      <w:r>
        <w:t xml:space="preserve">Для каждой пары (субъект — объект) должно быть задано явное и недвусмысленное перечисление допустимых типов доступа, то есть тех типов доступа, которые являются санкционированными для данного субъекта (индивида или группы индивидов) к данному ресурсу (объекту).</w:t>
      </w:r>
    </w:p>
    <w:p>
      <w:pPr>
        <w:pStyle w:val="BodyText"/>
      </w:pPr>
      <w:r>
        <w:t xml:space="preserve">Возможны несколько подходов к построению дискреционного управления доступом:</w:t>
      </w:r>
    </w:p>
    <w:p>
      <w:pPr>
        <w:numPr>
          <w:ilvl w:val="0"/>
          <w:numId w:val="1001"/>
        </w:numPr>
      </w:pPr>
      <w:r>
        <w:t xml:space="preserve">Каждый объект системы имеет привязанного к нему субъекта, называемого владельцем. Именно владелец устанавливает права доступа к объекту.</w:t>
      </w:r>
    </w:p>
    <w:p>
      <w:pPr>
        <w:numPr>
          <w:ilvl w:val="0"/>
          <w:numId w:val="1001"/>
        </w:numPr>
      </w:pPr>
      <w:r>
        <w:t xml:space="preserve">Система имеет одного выделенного субъекта — суперпользователя, который имеет право устанавливать права владения для всех остальных субъектов системы.</w:t>
      </w:r>
    </w:p>
    <w:p>
      <w:pPr>
        <w:numPr>
          <w:ilvl w:val="0"/>
          <w:numId w:val="1001"/>
        </w:numPr>
      </w:pPr>
      <w:r>
        <w:t xml:space="preserve">Субъект с определённым правом доступа может передать это право любому другому субъекту.</w:t>
      </w:r>
    </w:p>
    <w:p>
      <w:pPr>
        <w:pStyle w:val="FirstParagraph"/>
      </w:pPr>
      <w:r>
        <w:t xml:space="preserve">Возможны и смешанные варианты построения, когда одновременно в системе присутствуют как владельцы, устанавливающие права доступа к своим объектам, так и суперпользователь, имеющий возможность изменения прав для любого объекта и/или изменения его владельца. Именно такой смешанный вариант реализован в большинстве операционных систем, например Unix.</w:t>
      </w:r>
    </w:p>
    <w:p>
      <w:pPr>
        <w:pStyle w:val="BodyText"/>
      </w:pPr>
      <w:r>
        <w:t xml:space="preserve">Избирательное управление доступом является основной реализацией разграничительной политики доступа к ресурсам при обработке конфиденциальных сведений, согласно требованиям к системе защиты информации.</w:t>
      </w:r>
    </w:p>
    <w:p>
      <w:pPr>
        <w:pStyle w:val="BodyText"/>
      </w:pPr>
    </w:p>
    <w:bookmarkEnd w:id="22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 </w:t>
      </w:r>
      <w:r>
        <w:t xml:space="preserve">В установленной при выполнении предыдущей лабораторной работы операционной системе с помощью команды</w:t>
      </w:r>
      <w:r>
        <w:t xml:space="preserve"> </w:t>
      </w:r>
      <w:r>
        <w:rPr>
          <w:iCs/>
          <w:i/>
        </w:rPr>
        <w:t xml:space="preserve">useradd guest</w:t>
      </w:r>
      <w:r>
        <w:t xml:space="preserve"> </w:t>
      </w:r>
      <w:r>
        <w:t xml:space="preserve">создал учётную запись пользователя guest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7977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2\report\image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7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2"/>
        </w:numPr>
      </w:pPr>
      <w:r>
        <w:t xml:space="preserve"> </w:t>
      </w:r>
      <w:r>
        <w:t xml:space="preserve">Задал с помощью команды</w:t>
      </w:r>
      <w:r>
        <w:t xml:space="preserve"> </w:t>
      </w:r>
      <w:r>
        <w:rPr>
          <w:iCs/>
          <w:i/>
        </w:rPr>
        <w:t xml:space="preserve">passwd guest</w:t>
      </w:r>
      <w:r>
        <w:t xml:space="preserve"> </w:t>
      </w:r>
      <w:r>
        <w:t xml:space="preserve">пароль для пользователя guest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966635" cy="10876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2\report\image\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108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2"/>
        </w:numPr>
      </w:pPr>
      <w:r>
        <w:t xml:space="preserve"> </w:t>
      </w:r>
      <w:r>
        <w:t xml:space="preserve">Вошёл в систему от имени пользователя guest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8631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2\report\image\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3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2"/>
        </w:numPr>
      </w:pPr>
      <w:r>
        <w:t xml:space="preserve"> </w:t>
      </w:r>
      <w:r>
        <w:t xml:space="preserve">Определил директорию, в которой я нахожусь, с помощью команды</w:t>
      </w:r>
      <w:r>
        <w:t xml:space="preserve"> </w:t>
      </w:r>
      <w:r>
        <w:rPr>
          <w:iCs/>
          <w:i/>
        </w:rPr>
        <w:t xml:space="preserve">pwd</w:t>
      </w:r>
      <w:r>
        <w:t xml:space="preserve">. Она совпадает с приглашением командной строки и является домашней для guest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83242" cy="7988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2\report\image\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3242" cy="79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2"/>
        </w:numPr>
      </w:pPr>
      <w:r>
        <w:t xml:space="preserve"> </w:t>
      </w:r>
      <w:r>
        <w:t xml:space="preserve">Уточнил имя пользователя командой</w:t>
      </w:r>
      <w:r>
        <w:t xml:space="preserve"> </w:t>
      </w:r>
      <w:r>
        <w:rPr>
          <w:iCs/>
          <w:i/>
        </w:rPr>
        <w:t xml:space="preserve">whoami</w:t>
      </w:r>
      <w:r>
        <w:t xml:space="preserve">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6197" cy="5678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2\report\image\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6197" cy="56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2"/>
        </w:numPr>
      </w:pPr>
      <w:r>
        <w:t xml:space="preserve"> </w:t>
      </w:r>
      <w:r>
        <w:t xml:space="preserve">Уточнил имя пользователя, его группу, а также группы, куда входит пользователь, командой</w:t>
      </w:r>
      <w:r>
        <w:t xml:space="preserve"> </w:t>
      </w:r>
      <w:r>
        <w:rPr>
          <w:iCs/>
          <w:i/>
        </w:rPr>
        <w:t xml:space="preserve">id</w:t>
      </w:r>
      <w:r>
        <w:t xml:space="preserve">. Сравнил вывод</w:t>
      </w:r>
      <w:r>
        <w:t xml:space="preserve"> </w:t>
      </w:r>
      <w:r>
        <w:rPr>
          <w:iCs/>
          <w:i/>
        </w:rPr>
        <w:t xml:space="preserve">id</w:t>
      </w:r>
      <w:r>
        <w:t xml:space="preserve"> </w:t>
      </w:r>
      <w:r>
        <w:t xml:space="preserve">с выводом команды</w:t>
      </w:r>
      <w:r>
        <w:t xml:space="preserve"> </w:t>
      </w:r>
      <w:r>
        <w:rPr>
          <w:iCs/>
          <w:i/>
        </w:rPr>
        <w:t xml:space="preserve">groups</w:t>
      </w:r>
      <w:r>
        <w:t xml:space="preserve">, названия групп совпали совпали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5435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2\report\image\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704698" cy="3561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2\report\image\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4698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2"/>
        </w:numPr>
      </w:pPr>
      <w:r>
        <w:t xml:space="preserve"> </w:t>
      </w:r>
      <w:r>
        <w:t xml:space="preserve">Сравнил полученную информацию об имени пользователя с данными, выводимыми в приглашении командной строки. Имя пользователя совпало с приглашением командной строки.</w:t>
      </w:r>
    </w:p>
    <w:p>
      <w:pPr>
        <w:numPr>
          <w:ilvl w:val="0"/>
          <w:numId w:val="1002"/>
        </w:numPr>
      </w:pPr>
      <w:r>
        <w:t xml:space="preserve">Просмотрел файл /etc/passwd командой</w:t>
      </w:r>
      <w:r>
        <w:t xml:space="preserve"> </w:t>
      </w:r>
      <w:r>
        <w:rPr>
          <w:iCs/>
          <w:i/>
        </w:rPr>
        <w:t xml:space="preserve">cat /etc/passwd</w:t>
      </w:r>
      <w:r>
        <w:t xml:space="preserve">. Нашёл в нём свою учётную запись. Определил uid и gid пользователя. Найденные значения совпали с полученными в предыдущих пунктах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2018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2\report\image\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1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2"/>
        </w:numPr>
      </w:pPr>
      <w:r>
        <w:t xml:space="preserve"> </w:t>
      </w:r>
      <w:r>
        <w:t xml:space="preserve">Определил существующие в системе директории командой</w:t>
      </w:r>
      <w:r>
        <w:t xml:space="preserve"> </w:t>
      </w:r>
      <w:r>
        <w:rPr>
          <w:iCs/>
          <w:i/>
        </w:rPr>
        <w:t xml:space="preserve">ls -l /home/</w:t>
      </w:r>
      <w:r>
        <w:t xml:space="preserve">. Только владельцы папок имеют все права на директориях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7371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2\report\image\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7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2"/>
        </w:numPr>
      </w:pPr>
      <w:r>
        <w:t xml:space="preserve"> </w:t>
      </w:r>
      <w:r>
        <w:t xml:space="preserve">Проверил, какие расширенные атрибуты установлены на поддиректориях, находящихся в директории /home, командой</w:t>
      </w:r>
      <w:r>
        <w:t xml:space="preserve"> </w:t>
      </w:r>
      <w:r>
        <w:rPr>
          <w:iCs/>
          <w:i/>
        </w:rPr>
        <w:t xml:space="preserve">lsattr /home</w:t>
      </w:r>
      <w:r>
        <w:t xml:space="preserve">. Удалось увидеть только атрибуты директории пользователя guest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263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2\report\image\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2"/>
        </w:numPr>
      </w:pPr>
      <w:r>
        <w:t xml:space="preserve"> </w:t>
      </w:r>
      <w:r>
        <w:t xml:space="preserve">Создал в домашней директории поддиректорию dir1 командой</w:t>
      </w:r>
      <w:r>
        <w:t xml:space="preserve"> </w:t>
      </w:r>
      <w:r>
        <w:rPr>
          <w:iCs/>
          <w:i/>
        </w:rPr>
        <w:t xml:space="preserve">mkdir dir1</w:t>
      </w:r>
      <w:r>
        <w:t xml:space="preserve">. Определил командами</w:t>
      </w:r>
      <w:r>
        <w:t xml:space="preserve"> </w:t>
      </w:r>
      <w:r>
        <w:rPr>
          <w:iCs/>
          <w:i/>
        </w:rPr>
        <w:t xml:space="preserve">ls -l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lsattr</w:t>
      </w:r>
      <w:r>
        <w:t xml:space="preserve">, какие права доступа и расширенные атрибуты были выставлены на директорию dir1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446871" cy="38212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2\report\image\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871" cy="3821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2"/>
        </w:numPr>
      </w:pPr>
      <w:r>
        <w:t xml:space="preserve"> </w:t>
      </w:r>
      <w:r>
        <w:t xml:space="preserve">Снял с директории dir1 все атрибуты командой</w:t>
      </w:r>
      <w:r>
        <w:t xml:space="preserve"> </w:t>
      </w:r>
      <w:r>
        <w:rPr>
          <w:iCs/>
          <w:i/>
        </w:rPr>
        <w:t xml:space="preserve">chmod 000 dir1</w:t>
      </w:r>
      <w:r>
        <w:t xml:space="preserve"> </w:t>
      </w:r>
      <w:r>
        <w:t xml:space="preserve">и проверил с её помощью правильность выполнения команды</w:t>
      </w:r>
      <w:r>
        <w:t xml:space="preserve"> </w:t>
      </w:r>
      <w:r>
        <w:rPr>
          <w:iCs/>
          <w:i/>
        </w:rPr>
        <w:t xml:space="preserve">ls -l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398745" cy="22619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2\report\image\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226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2"/>
        </w:numPr>
      </w:pPr>
      <w:r>
        <w:t xml:space="preserve"> </w:t>
      </w:r>
      <w:r>
        <w:t xml:space="preserve">Попытался создать в директории dir1 файл file1 командой</w:t>
      </w:r>
      <w:r>
        <w:t xml:space="preserve"> </w:t>
      </w:r>
      <w:r>
        <w:rPr>
          <w:iCs/>
          <w:i/>
        </w:rPr>
        <w:t xml:space="preserve">echo "test" &gt; /home/guest/dir1/file1</w:t>
      </w:r>
      <w:r>
        <w:t xml:space="preserve">. Получил отказ, так как теперь у меня нет прав на директорию dir1. Попытался проверить создание файла командой</w:t>
      </w:r>
      <w:r>
        <w:t xml:space="preserve"> </w:t>
      </w:r>
      <w:r>
        <w:rPr>
          <w:iCs/>
          <w:i/>
        </w:rPr>
        <w:t xml:space="preserve">ls -l /home/guest/dir1</w:t>
      </w:r>
      <w:r>
        <w:t xml:space="preserve">, но получил отказ из-за отсутствия прав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8936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2\report\image\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3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2"/>
        </w:numPr>
      </w:pPr>
      <w:r>
        <w:t xml:space="preserve"> </w:t>
      </w:r>
      <w:r>
        <w:t xml:space="preserve">Заполнил</w:t>
      </w:r>
      <w:r>
        <w:t xml:space="preserve"> </w:t>
      </w:r>
      <w:hyperlink w:anchor="fig:014">
        <w:r>
          <w:rPr>
            <w:rStyle w:val="Hyperlink"/>
          </w:rPr>
          <w:t xml:space="preserve">таблицу «Установленные права и разрешённые действия»</w:t>
        </w:r>
      </w:hyperlink>
      <w:r>
        <w:t xml:space="preserve">. Выполняя действия от имени владельца директории (файлов), определил опытным путём, какие операции разрешены, а какие нет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8426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2\report\image\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2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2"/>
        </w:numPr>
      </w:pPr>
      <w:r>
        <w:t xml:space="preserve"> </w:t>
      </w:r>
      <w:r>
        <w:t xml:space="preserve">На основании заполненной таблицы определил те или иные минимально необходимые права для выполнения операций внутри директории dir1, заполнил</w:t>
      </w:r>
      <w:r>
        <w:t xml:space="preserve"> </w:t>
      </w:r>
      <w:hyperlink w:anchor="fig:015">
        <w:r>
          <w:rPr>
            <w:rStyle w:val="Hyperlink"/>
          </w:rPr>
          <w:t xml:space="preserve">таблицу</w:t>
        </w:r>
      </w:hyperlink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333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2\report\image\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</w:p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лучил практические навыки работы в консоли с атрибутами файлов и закрепил теоретические основы дискреционного разграничения доступа в современных системах с открытым кодом на базе ОС Linux.</w:t>
      </w:r>
    </w:p>
    <w:bookmarkEnd w:id="39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</w:pPr>
      <w:hyperlink r:id="rId40">
        <w:r>
          <w:rPr>
            <w:rStyle w:val="Hyperlink"/>
          </w:rPr>
          <w:t xml:space="preserve">Кулябов Д. С., Королькова А. В., Геворкян М. Н Лабораторная работа №2. Дискреционное разграничение прав в Linux. Основные атрибуты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hyperlink" Id="rId40" Target="https://esystem.rudn.ru/mod/resource/view.php?id=89201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system.rudn.ru/mod/resource/view.php?id=89201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Худицкий Василий Олегович" </dc:creator>
  <dc:language>ru-RU</dc:language>
  <cp:keywords/>
  <dcterms:created xsi:type="dcterms:W3CDTF">2022-09-17T16:49:25Z</dcterms:created>
  <dcterms:modified xsi:type="dcterms:W3CDTF">2022-09-17T16:4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нформационная безопасность</vt:lpwstr>
  </property>
  <property fmtid="{D5CDD505-2E9C-101B-9397-08002B2CF9AE}" pid="21" name="toc">
    <vt:lpwstr>true # Table of contents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